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8C6E0" w14:textId="77777777" w:rsidR="00AF577D" w:rsidRDefault="00AF577D" w:rsidP="00AF577D">
      <w:pPr>
        <w:spacing w:after="200" w:line="276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453248A8" w14:textId="77777777" w:rsidR="00AF577D" w:rsidRDefault="00AF577D" w:rsidP="00AF577D">
      <w:pPr>
        <w:spacing w:after="200" w:line="276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351A213C" w14:textId="1BBB59EA" w:rsidR="00AF577D" w:rsidRPr="00AF577D" w:rsidRDefault="00AF577D" w:rsidP="00AF577D">
      <w:pPr>
        <w:spacing w:after="200" w:line="276" w:lineRule="auto"/>
        <w:jc w:val="center"/>
      </w:pPr>
      <w:r w:rsidRPr="00AF577D">
        <w:rPr>
          <w:rFonts w:ascii="Times New Roman" w:eastAsia="Times New Roman" w:hAnsi="Times New Roman" w:cs="Times New Roman"/>
          <w:sz w:val="48"/>
          <w:szCs w:val="48"/>
        </w:rPr>
        <w:t>Computer Programming</w:t>
      </w:r>
      <w:r w:rsidRPr="00AF577D">
        <w:rPr>
          <w:rFonts w:ascii="Times New Roman" w:eastAsia="Times New Roman" w:hAnsi="Times New Roman" w:cs="Times New Roman"/>
          <w:sz w:val="24"/>
          <w:szCs w:val="24"/>
        </w:rPr>
        <w:br/>
      </w:r>
      <w:r w:rsidRPr="00AF577D">
        <w:rPr>
          <w:rFonts w:ascii="Times New Roman" w:eastAsia="Times New Roman" w:hAnsi="Times New Roman" w:cs="Times New Roman"/>
          <w:sz w:val="48"/>
          <w:szCs w:val="48"/>
        </w:rPr>
        <w:t xml:space="preserve">Lab </w:t>
      </w:r>
      <w:r w:rsidR="00E50125">
        <w:rPr>
          <w:rFonts w:ascii="Times New Roman" w:eastAsia="Times New Roman" w:hAnsi="Times New Roman" w:cs="Times New Roman"/>
          <w:sz w:val="48"/>
          <w:szCs w:val="48"/>
        </w:rPr>
        <w:t>Tasks</w:t>
      </w:r>
      <w:r w:rsidRPr="00AF577D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679CA39" w14:textId="77777777" w:rsidR="00AF577D" w:rsidRPr="00AF577D" w:rsidRDefault="00AF577D" w:rsidP="00AF577D">
      <w:pPr>
        <w:spacing w:after="200" w:line="276" w:lineRule="auto"/>
      </w:pPr>
      <w:r w:rsidRPr="00AF577D">
        <w:t xml:space="preserve">                                                                     </w:t>
      </w:r>
      <w:r w:rsidRPr="00AF577D">
        <w:rPr>
          <w:noProof/>
        </w:rPr>
        <w:drawing>
          <wp:inline distT="0" distB="0" distL="0" distR="0" wp14:anchorId="3C52F769" wp14:editId="55EA4AFD">
            <wp:extent cx="1666240" cy="1543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hria-university-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200" cy="1545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FB4DD" w14:textId="77777777" w:rsidR="00AF577D" w:rsidRPr="00AF577D" w:rsidRDefault="00AF577D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AF577D">
        <w:rPr>
          <w:rFonts w:ascii="Times New Roman" w:eastAsia="Times New Roman" w:hAnsi="Times New Roman" w:cs="Times New Roman"/>
          <w:sz w:val="40"/>
          <w:szCs w:val="40"/>
        </w:rPr>
        <w:t>Department of Computer Science - BUIC</w:t>
      </w:r>
      <w:r w:rsidRPr="00AF577D">
        <w:rPr>
          <w:rFonts w:ascii="Times New Roman" w:eastAsia="Times New Roman" w:hAnsi="Times New Roman" w:cs="Times New Roman"/>
          <w:sz w:val="40"/>
          <w:szCs w:val="40"/>
        </w:rPr>
        <w:br/>
      </w:r>
    </w:p>
    <w:p w14:paraId="717E019E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46D41587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3AE588A0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67982017" w14:textId="5F4CD0A3" w:rsidR="00E50125" w:rsidRPr="004F4333" w:rsidRDefault="00E50125" w:rsidP="004062E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4F4333">
        <w:rPr>
          <w:rFonts w:ascii="Times New Roman" w:eastAsia="Times New Roman" w:hAnsi="Times New Roman" w:cs="Times New Roman"/>
          <w:sz w:val="36"/>
          <w:szCs w:val="36"/>
        </w:rPr>
        <w:t xml:space="preserve">Name: </w:t>
      </w:r>
      <w:r w:rsidR="004062E6">
        <w:rPr>
          <w:rFonts w:ascii="Times New Roman" w:eastAsia="Times New Roman" w:hAnsi="Times New Roman" w:cs="Times New Roman"/>
          <w:sz w:val="36"/>
          <w:szCs w:val="36"/>
        </w:rPr>
        <w:t>Saad Ahmad</w:t>
      </w:r>
    </w:p>
    <w:p w14:paraId="6C9A6019" w14:textId="77777777" w:rsidR="00462D48" w:rsidRDefault="00462D48" w:rsidP="004062E6">
      <w:pPr>
        <w:shd w:val="clear" w:color="auto" w:fill="FFFFFF"/>
        <w:spacing w:before="240"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6741D3AD" w14:textId="484866FE" w:rsidR="00AF577D" w:rsidRPr="004F4333" w:rsidRDefault="004F4333" w:rsidP="004062E6">
      <w:pPr>
        <w:shd w:val="clear" w:color="auto" w:fill="FFFFFF"/>
        <w:spacing w:before="240"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4F4333">
        <w:rPr>
          <w:rFonts w:ascii="Times New Roman" w:eastAsia="Times New Roman" w:hAnsi="Times New Roman" w:cs="Times New Roman"/>
          <w:sz w:val="36"/>
          <w:szCs w:val="36"/>
        </w:rPr>
        <w:t xml:space="preserve">Enrollment Number: </w:t>
      </w:r>
      <w:r w:rsidR="004062E6">
        <w:rPr>
          <w:rFonts w:ascii="Times New Roman" w:eastAsia="Times New Roman" w:hAnsi="Times New Roman" w:cs="Times New Roman"/>
          <w:sz w:val="36"/>
          <w:szCs w:val="36"/>
        </w:rPr>
        <w:t>01-134222-130</w:t>
      </w:r>
      <w:r w:rsidR="00AF577D" w:rsidRPr="004F4333">
        <w:rPr>
          <w:rFonts w:ascii="Times New Roman" w:eastAsia="Times New Roman" w:hAnsi="Times New Roman" w:cs="Times New Roman"/>
          <w:sz w:val="36"/>
          <w:szCs w:val="36"/>
        </w:rPr>
        <w:br/>
      </w:r>
    </w:p>
    <w:p w14:paraId="63628A4F" w14:textId="77777777" w:rsidR="00AF577D" w:rsidRPr="00AF577D" w:rsidRDefault="00AF577D" w:rsidP="00AF577D">
      <w:pPr>
        <w:spacing w:after="200" w:line="276" w:lineRule="auto"/>
        <w:jc w:val="center"/>
      </w:pPr>
    </w:p>
    <w:p w14:paraId="5660D935" w14:textId="77777777" w:rsidR="00AF577D" w:rsidRPr="00AF577D" w:rsidRDefault="00AF577D" w:rsidP="00AF577D">
      <w:pPr>
        <w:spacing w:after="200" w:line="276" w:lineRule="auto"/>
      </w:pPr>
    </w:p>
    <w:p w14:paraId="5C799E4B" w14:textId="77777777" w:rsidR="00AF577D" w:rsidRPr="00AF577D" w:rsidRDefault="00AF577D" w:rsidP="00AF577D">
      <w:pPr>
        <w:spacing w:after="200" w:line="276" w:lineRule="auto"/>
      </w:pPr>
    </w:p>
    <w:p w14:paraId="40BA8D7F" w14:textId="77777777" w:rsidR="00B6666C" w:rsidRDefault="00B6666C" w:rsidP="00B6666C">
      <w:pPr>
        <w:spacing w:after="200" w:line="276" w:lineRule="auto"/>
        <w:rPr>
          <w:rFonts w:ascii="Times New Roman" w:hAnsi="Times New Roman" w:cs="Times New Roman"/>
          <w:sz w:val="32"/>
          <w:szCs w:val="32"/>
        </w:rPr>
      </w:pPr>
    </w:p>
    <w:p w14:paraId="4FD30A57" w14:textId="77777777" w:rsidR="00AF577D" w:rsidRDefault="00AF577D" w:rsidP="00B6666C">
      <w:pPr>
        <w:spacing w:after="200" w:line="276" w:lineRule="auto"/>
        <w:rPr>
          <w:rFonts w:ascii="Times New Roman" w:hAnsi="Times New Roman" w:cs="Times New Roman"/>
          <w:sz w:val="32"/>
          <w:szCs w:val="32"/>
        </w:rPr>
      </w:pPr>
    </w:p>
    <w:p w14:paraId="36F2D6DD" w14:textId="77777777" w:rsidR="009E047C" w:rsidRDefault="009E047C" w:rsidP="009E047C">
      <w:pPr>
        <w:autoSpaceDE w:val="0"/>
        <w:autoSpaceDN w:val="0"/>
        <w:adjustRightInd w:val="0"/>
        <w:spacing w:after="0" w:line="240" w:lineRule="auto"/>
        <w:rPr>
          <w:rFonts w:ascii="Raleway-Bold" w:hAnsi="Raleway-Bold" w:cs="Raleway-Bold"/>
          <w:b/>
          <w:bCs/>
          <w:sz w:val="29"/>
          <w:szCs w:val="29"/>
        </w:rPr>
      </w:pPr>
      <w:r>
        <w:rPr>
          <w:rFonts w:ascii="Raleway-Bold" w:hAnsi="Raleway-Bold" w:cs="Raleway-Bold"/>
          <w:b/>
          <w:bCs/>
          <w:sz w:val="29"/>
          <w:szCs w:val="29"/>
        </w:rPr>
        <w:lastRenderedPageBreak/>
        <w:t>Exercises/Lab Journal 10</w:t>
      </w:r>
    </w:p>
    <w:p w14:paraId="1D29A2DF" w14:textId="632FEE9E" w:rsidR="009E047C" w:rsidRDefault="009E047C" w:rsidP="009E047C">
      <w:pPr>
        <w:jc w:val="both"/>
        <w:rPr>
          <w:rFonts w:ascii="Times New Roman" w:hAnsi="Times New Roman" w:cs="Times New Roman"/>
          <w:sz w:val="24"/>
          <w:szCs w:val="24"/>
        </w:rPr>
      </w:pPr>
      <w:r w:rsidRPr="00DE395E">
        <w:rPr>
          <w:rFonts w:ascii="Times New Roman" w:hAnsi="Times New Roman" w:cs="Times New Roman"/>
          <w:b/>
          <w:sz w:val="24"/>
          <w:szCs w:val="24"/>
        </w:rPr>
        <w:t>Task 1:</w:t>
      </w:r>
      <w:r w:rsidRPr="00DE395E">
        <w:rPr>
          <w:rFonts w:ascii="Times New Roman" w:hAnsi="Times New Roman" w:cs="Times New Roman"/>
          <w:sz w:val="24"/>
          <w:szCs w:val="24"/>
        </w:rPr>
        <w:t xml:space="preserve"> Write a program that inputs the names of five countries. It only </w:t>
      </w:r>
      <w:proofErr w:type="gramStart"/>
      <w:r w:rsidRPr="00DE395E">
        <w:rPr>
          <w:rFonts w:ascii="Times New Roman" w:hAnsi="Times New Roman" w:cs="Times New Roman"/>
          <w:sz w:val="24"/>
          <w:szCs w:val="24"/>
        </w:rPr>
        <w:t>display</w:t>
      </w:r>
      <w:proofErr w:type="gramEnd"/>
      <w:r w:rsidRPr="00DE395E">
        <w:rPr>
          <w:rFonts w:ascii="Times New Roman" w:hAnsi="Times New Roman" w:cs="Times New Roman"/>
          <w:sz w:val="24"/>
          <w:szCs w:val="24"/>
        </w:rPr>
        <w:t xml:space="preserve"> the countries whose name starts with vowels.</w:t>
      </w:r>
    </w:p>
    <w:p w14:paraId="40E1FFC9" w14:textId="136204EB" w:rsidR="00F63C15" w:rsidRPr="004062E6" w:rsidRDefault="00F63C15" w:rsidP="009E047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062E6">
        <w:rPr>
          <w:rFonts w:ascii="Times New Roman" w:hAnsi="Times New Roman" w:cs="Times New Roman"/>
          <w:b/>
          <w:sz w:val="24"/>
          <w:szCs w:val="24"/>
        </w:rPr>
        <w:t>Code:</w:t>
      </w:r>
    </w:p>
    <w:p w14:paraId="32EC093E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242B6192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2F4AF3E9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697BEB43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51FD5D54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ry1[20];</w:t>
      </w:r>
    </w:p>
    <w:p w14:paraId="7FF2403F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ry2[20];</w:t>
      </w:r>
    </w:p>
    <w:p w14:paraId="0B979DD6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ry3[20];</w:t>
      </w:r>
    </w:p>
    <w:p w14:paraId="528ED26A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ry4[20];</w:t>
      </w:r>
    </w:p>
    <w:p w14:paraId="4C2B04C6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ry5[20];</w:t>
      </w:r>
    </w:p>
    <w:p w14:paraId="2962F8B9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 = 0;</w:t>
      </w:r>
    </w:p>
    <w:p w14:paraId="54EC8E0C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the names of five countries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2124F15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ry1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ry2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ry3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ry4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ry5;</w:t>
      </w:r>
    </w:p>
    <w:p w14:paraId="6370A19B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2F4B45C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0B833B2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ountry1[0] == </w:t>
      </w:r>
      <w:r>
        <w:rPr>
          <w:rFonts w:ascii="Cascadia Mono" w:hAnsi="Cascadia Mono" w:cs="Cascadia Mono"/>
          <w:color w:val="A31515"/>
          <w:sz w:val="19"/>
          <w:szCs w:val="19"/>
        </w:rPr>
        <w:t>'a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1[0] == </w:t>
      </w:r>
      <w:r>
        <w:rPr>
          <w:rFonts w:ascii="Cascadia Mono" w:hAnsi="Cascadia Mono" w:cs="Cascadia Mono"/>
          <w:color w:val="A31515"/>
          <w:sz w:val="19"/>
          <w:szCs w:val="19"/>
        </w:rPr>
        <w:t>'e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1[0] == </w:t>
      </w:r>
      <w:r>
        <w:rPr>
          <w:rFonts w:ascii="Cascadia Mono" w:hAnsi="Cascadia Mono" w:cs="Cascadia Mono"/>
          <w:color w:val="A31515"/>
          <w:sz w:val="19"/>
          <w:szCs w:val="19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1[0] == </w:t>
      </w:r>
      <w:r>
        <w:rPr>
          <w:rFonts w:ascii="Cascadia Mono" w:hAnsi="Cascadia Mono" w:cs="Cascadia Mono"/>
          <w:color w:val="A31515"/>
          <w:sz w:val="19"/>
          <w:szCs w:val="19"/>
        </w:rPr>
        <w:t>'o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1[0] == </w:t>
      </w:r>
      <w:r>
        <w:rPr>
          <w:rFonts w:ascii="Cascadia Mono" w:hAnsi="Cascadia Mono" w:cs="Cascadia Mono"/>
          <w:color w:val="A31515"/>
          <w:sz w:val="19"/>
          <w:szCs w:val="19"/>
        </w:rPr>
        <w:t>'u'</w:t>
      </w:r>
    </w:p>
    <w:p w14:paraId="25A3FA53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|| country1[0] == </w:t>
      </w:r>
      <w:r>
        <w:rPr>
          <w:rFonts w:ascii="Cascadia Mono" w:hAnsi="Cascadia Mono" w:cs="Cascadia Mono"/>
          <w:color w:val="A31515"/>
          <w:sz w:val="19"/>
          <w:szCs w:val="19"/>
        </w:rPr>
        <w:t>'A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1[0] == </w:t>
      </w:r>
      <w:r>
        <w:rPr>
          <w:rFonts w:ascii="Cascadia Mono" w:hAnsi="Cascadia Mono" w:cs="Cascadia Mono"/>
          <w:color w:val="A31515"/>
          <w:sz w:val="19"/>
          <w:szCs w:val="19"/>
        </w:rPr>
        <w:t>'E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1[0] == </w:t>
      </w:r>
      <w:r>
        <w:rPr>
          <w:rFonts w:ascii="Cascadia Mono" w:hAnsi="Cascadia Mono" w:cs="Cascadia Mono"/>
          <w:color w:val="A31515"/>
          <w:sz w:val="19"/>
          <w:szCs w:val="19"/>
        </w:rPr>
        <w:t>'I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1[0] == </w:t>
      </w:r>
      <w:r>
        <w:rPr>
          <w:rFonts w:ascii="Cascadia Mono" w:hAnsi="Cascadia Mono" w:cs="Cascadia Mono"/>
          <w:color w:val="A31515"/>
          <w:sz w:val="19"/>
          <w:szCs w:val="19"/>
        </w:rPr>
        <w:t>'O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1[0] == </w:t>
      </w:r>
      <w:r>
        <w:rPr>
          <w:rFonts w:ascii="Cascadia Mono" w:hAnsi="Cascadia Mono" w:cs="Cascadia Mono"/>
          <w:color w:val="A31515"/>
          <w:sz w:val="19"/>
          <w:szCs w:val="19"/>
        </w:rPr>
        <w:t>'U'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1EC700A5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ry1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3708026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a++;</w:t>
      </w:r>
    </w:p>
    <w:p w14:paraId="1DF11337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447ADD8D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ountry2[0] == </w:t>
      </w:r>
      <w:r>
        <w:rPr>
          <w:rFonts w:ascii="Cascadia Mono" w:hAnsi="Cascadia Mono" w:cs="Cascadia Mono"/>
          <w:color w:val="A31515"/>
          <w:sz w:val="19"/>
          <w:szCs w:val="19"/>
        </w:rPr>
        <w:t>'a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2[0] == </w:t>
      </w:r>
      <w:r>
        <w:rPr>
          <w:rFonts w:ascii="Cascadia Mono" w:hAnsi="Cascadia Mono" w:cs="Cascadia Mono"/>
          <w:color w:val="A31515"/>
          <w:sz w:val="19"/>
          <w:szCs w:val="19"/>
        </w:rPr>
        <w:t>'e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2[0] == </w:t>
      </w:r>
      <w:r>
        <w:rPr>
          <w:rFonts w:ascii="Cascadia Mono" w:hAnsi="Cascadia Mono" w:cs="Cascadia Mono"/>
          <w:color w:val="A31515"/>
          <w:sz w:val="19"/>
          <w:szCs w:val="19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2[0] == </w:t>
      </w:r>
      <w:r>
        <w:rPr>
          <w:rFonts w:ascii="Cascadia Mono" w:hAnsi="Cascadia Mono" w:cs="Cascadia Mono"/>
          <w:color w:val="A31515"/>
          <w:sz w:val="19"/>
          <w:szCs w:val="19"/>
        </w:rPr>
        <w:t>'o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2[0] == </w:t>
      </w:r>
      <w:r>
        <w:rPr>
          <w:rFonts w:ascii="Cascadia Mono" w:hAnsi="Cascadia Mono" w:cs="Cascadia Mono"/>
          <w:color w:val="A31515"/>
          <w:sz w:val="19"/>
          <w:szCs w:val="19"/>
        </w:rPr>
        <w:t>'u'</w:t>
      </w:r>
    </w:p>
    <w:p w14:paraId="38924962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|| country2[0] == </w:t>
      </w:r>
      <w:r>
        <w:rPr>
          <w:rFonts w:ascii="Cascadia Mono" w:hAnsi="Cascadia Mono" w:cs="Cascadia Mono"/>
          <w:color w:val="A31515"/>
          <w:sz w:val="19"/>
          <w:szCs w:val="19"/>
        </w:rPr>
        <w:t>'A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2[0] == </w:t>
      </w:r>
      <w:r>
        <w:rPr>
          <w:rFonts w:ascii="Cascadia Mono" w:hAnsi="Cascadia Mono" w:cs="Cascadia Mono"/>
          <w:color w:val="A31515"/>
          <w:sz w:val="19"/>
          <w:szCs w:val="19"/>
        </w:rPr>
        <w:t>'E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2[0] == </w:t>
      </w:r>
      <w:r>
        <w:rPr>
          <w:rFonts w:ascii="Cascadia Mono" w:hAnsi="Cascadia Mono" w:cs="Cascadia Mono"/>
          <w:color w:val="A31515"/>
          <w:sz w:val="19"/>
          <w:szCs w:val="19"/>
        </w:rPr>
        <w:t>'I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2[0] == </w:t>
      </w:r>
      <w:r>
        <w:rPr>
          <w:rFonts w:ascii="Cascadia Mono" w:hAnsi="Cascadia Mono" w:cs="Cascadia Mono"/>
          <w:color w:val="A31515"/>
          <w:sz w:val="19"/>
          <w:szCs w:val="19"/>
        </w:rPr>
        <w:t>'O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2[0] == </w:t>
      </w:r>
      <w:r>
        <w:rPr>
          <w:rFonts w:ascii="Cascadia Mono" w:hAnsi="Cascadia Mono" w:cs="Cascadia Mono"/>
          <w:color w:val="A31515"/>
          <w:sz w:val="19"/>
          <w:szCs w:val="19"/>
        </w:rPr>
        <w:t>'U'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5F16024D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ry2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A632BAC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a++;</w:t>
      </w:r>
    </w:p>
    <w:p w14:paraId="798F4E4E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9BC0AF6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ountry3[0] == </w:t>
      </w:r>
      <w:r>
        <w:rPr>
          <w:rFonts w:ascii="Cascadia Mono" w:hAnsi="Cascadia Mono" w:cs="Cascadia Mono"/>
          <w:color w:val="A31515"/>
          <w:sz w:val="19"/>
          <w:szCs w:val="19"/>
        </w:rPr>
        <w:t>'a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3[0] == </w:t>
      </w:r>
      <w:r>
        <w:rPr>
          <w:rFonts w:ascii="Cascadia Mono" w:hAnsi="Cascadia Mono" w:cs="Cascadia Mono"/>
          <w:color w:val="A31515"/>
          <w:sz w:val="19"/>
          <w:szCs w:val="19"/>
        </w:rPr>
        <w:t>'e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3[0] == </w:t>
      </w:r>
      <w:r>
        <w:rPr>
          <w:rFonts w:ascii="Cascadia Mono" w:hAnsi="Cascadia Mono" w:cs="Cascadia Mono"/>
          <w:color w:val="A31515"/>
          <w:sz w:val="19"/>
          <w:szCs w:val="19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3[0] == </w:t>
      </w:r>
      <w:r>
        <w:rPr>
          <w:rFonts w:ascii="Cascadia Mono" w:hAnsi="Cascadia Mono" w:cs="Cascadia Mono"/>
          <w:color w:val="A31515"/>
          <w:sz w:val="19"/>
          <w:szCs w:val="19"/>
        </w:rPr>
        <w:t>'o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3[0] == </w:t>
      </w:r>
      <w:r>
        <w:rPr>
          <w:rFonts w:ascii="Cascadia Mono" w:hAnsi="Cascadia Mono" w:cs="Cascadia Mono"/>
          <w:color w:val="A31515"/>
          <w:sz w:val="19"/>
          <w:szCs w:val="19"/>
        </w:rPr>
        <w:t>'u'</w:t>
      </w:r>
    </w:p>
    <w:p w14:paraId="0DFD4654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|| country3[0] == </w:t>
      </w:r>
      <w:r>
        <w:rPr>
          <w:rFonts w:ascii="Cascadia Mono" w:hAnsi="Cascadia Mono" w:cs="Cascadia Mono"/>
          <w:color w:val="A31515"/>
          <w:sz w:val="19"/>
          <w:szCs w:val="19"/>
        </w:rPr>
        <w:t>'A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3[0] == </w:t>
      </w:r>
      <w:r>
        <w:rPr>
          <w:rFonts w:ascii="Cascadia Mono" w:hAnsi="Cascadia Mono" w:cs="Cascadia Mono"/>
          <w:color w:val="A31515"/>
          <w:sz w:val="19"/>
          <w:szCs w:val="19"/>
        </w:rPr>
        <w:t>'E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3[0] == </w:t>
      </w:r>
      <w:r>
        <w:rPr>
          <w:rFonts w:ascii="Cascadia Mono" w:hAnsi="Cascadia Mono" w:cs="Cascadia Mono"/>
          <w:color w:val="A31515"/>
          <w:sz w:val="19"/>
          <w:szCs w:val="19"/>
        </w:rPr>
        <w:t>'I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3[0] == </w:t>
      </w:r>
      <w:r>
        <w:rPr>
          <w:rFonts w:ascii="Cascadia Mono" w:hAnsi="Cascadia Mono" w:cs="Cascadia Mono"/>
          <w:color w:val="A31515"/>
          <w:sz w:val="19"/>
          <w:szCs w:val="19"/>
        </w:rPr>
        <w:t>'O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3[0] == </w:t>
      </w:r>
      <w:r>
        <w:rPr>
          <w:rFonts w:ascii="Cascadia Mono" w:hAnsi="Cascadia Mono" w:cs="Cascadia Mono"/>
          <w:color w:val="A31515"/>
          <w:sz w:val="19"/>
          <w:szCs w:val="19"/>
        </w:rPr>
        <w:t>'U'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487FB884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ry3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6D67C0A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a++;</w:t>
      </w:r>
    </w:p>
    <w:p w14:paraId="4D616E8A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DDA74FB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ountry4[0] == </w:t>
      </w:r>
      <w:r>
        <w:rPr>
          <w:rFonts w:ascii="Cascadia Mono" w:hAnsi="Cascadia Mono" w:cs="Cascadia Mono"/>
          <w:color w:val="A31515"/>
          <w:sz w:val="19"/>
          <w:szCs w:val="19"/>
        </w:rPr>
        <w:t>'a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4[0] == </w:t>
      </w:r>
      <w:r>
        <w:rPr>
          <w:rFonts w:ascii="Cascadia Mono" w:hAnsi="Cascadia Mono" w:cs="Cascadia Mono"/>
          <w:color w:val="A31515"/>
          <w:sz w:val="19"/>
          <w:szCs w:val="19"/>
        </w:rPr>
        <w:t>'e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4[0] == </w:t>
      </w:r>
      <w:r>
        <w:rPr>
          <w:rFonts w:ascii="Cascadia Mono" w:hAnsi="Cascadia Mono" w:cs="Cascadia Mono"/>
          <w:color w:val="A31515"/>
          <w:sz w:val="19"/>
          <w:szCs w:val="19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4[0] == </w:t>
      </w:r>
      <w:r>
        <w:rPr>
          <w:rFonts w:ascii="Cascadia Mono" w:hAnsi="Cascadia Mono" w:cs="Cascadia Mono"/>
          <w:color w:val="A31515"/>
          <w:sz w:val="19"/>
          <w:szCs w:val="19"/>
        </w:rPr>
        <w:t>'o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4[0] == </w:t>
      </w:r>
      <w:r>
        <w:rPr>
          <w:rFonts w:ascii="Cascadia Mono" w:hAnsi="Cascadia Mono" w:cs="Cascadia Mono"/>
          <w:color w:val="A31515"/>
          <w:sz w:val="19"/>
          <w:szCs w:val="19"/>
        </w:rPr>
        <w:t>'u'</w:t>
      </w:r>
    </w:p>
    <w:p w14:paraId="30C69AA6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|| country4[0] == </w:t>
      </w:r>
      <w:r>
        <w:rPr>
          <w:rFonts w:ascii="Cascadia Mono" w:hAnsi="Cascadia Mono" w:cs="Cascadia Mono"/>
          <w:color w:val="A31515"/>
          <w:sz w:val="19"/>
          <w:szCs w:val="19"/>
        </w:rPr>
        <w:t>'A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4[0] == </w:t>
      </w:r>
      <w:r>
        <w:rPr>
          <w:rFonts w:ascii="Cascadia Mono" w:hAnsi="Cascadia Mono" w:cs="Cascadia Mono"/>
          <w:color w:val="A31515"/>
          <w:sz w:val="19"/>
          <w:szCs w:val="19"/>
        </w:rPr>
        <w:t>'E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4[0] == </w:t>
      </w:r>
      <w:r>
        <w:rPr>
          <w:rFonts w:ascii="Cascadia Mono" w:hAnsi="Cascadia Mono" w:cs="Cascadia Mono"/>
          <w:color w:val="A31515"/>
          <w:sz w:val="19"/>
          <w:szCs w:val="19"/>
        </w:rPr>
        <w:t>'I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4[0] == </w:t>
      </w:r>
      <w:r>
        <w:rPr>
          <w:rFonts w:ascii="Cascadia Mono" w:hAnsi="Cascadia Mono" w:cs="Cascadia Mono"/>
          <w:color w:val="A31515"/>
          <w:sz w:val="19"/>
          <w:szCs w:val="19"/>
        </w:rPr>
        <w:t>'O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4[0] == </w:t>
      </w:r>
      <w:r>
        <w:rPr>
          <w:rFonts w:ascii="Cascadia Mono" w:hAnsi="Cascadia Mono" w:cs="Cascadia Mono"/>
          <w:color w:val="A31515"/>
          <w:sz w:val="19"/>
          <w:szCs w:val="19"/>
        </w:rPr>
        <w:t>'U'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4E27A77F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ry4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251A121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a++;</w:t>
      </w:r>
    </w:p>
    <w:p w14:paraId="709F61B3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D7413C1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ountry5[0] == </w:t>
      </w:r>
      <w:r>
        <w:rPr>
          <w:rFonts w:ascii="Cascadia Mono" w:hAnsi="Cascadia Mono" w:cs="Cascadia Mono"/>
          <w:color w:val="A31515"/>
          <w:sz w:val="19"/>
          <w:szCs w:val="19"/>
        </w:rPr>
        <w:t>'a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5[0] == </w:t>
      </w:r>
      <w:r>
        <w:rPr>
          <w:rFonts w:ascii="Cascadia Mono" w:hAnsi="Cascadia Mono" w:cs="Cascadia Mono"/>
          <w:color w:val="A31515"/>
          <w:sz w:val="19"/>
          <w:szCs w:val="19"/>
        </w:rPr>
        <w:t>'e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5[0] == </w:t>
      </w:r>
      <w:r>
        <w:rPr>
          <w:rFonts w:ascii="Cascadia Mono" w:hAnsi="Cascadia Mono" w:cs="Cascadia Mono"/>
          <w:color w:val="A31515"/>
          <w:sz w:val="19"/>
          <w:szCs w:val="19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5[0] == </w:t>
      </w:r>
      <w:r>
        <w:rPr>
          <w:rFonts w:ascii="Cascadia Mono" w:hAnsi="Cascadia Mono" w:cs="Cascadia Mono"/>
          <w:color w:val="A31515"/>
          <w:sz w:val="19"/>
          <w:szCs w:val="19"/>
        </w:rPr>
        <w:t>'o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5[0] == </w:t>
      </w:r>
      <w:r>
        <w:rPr>
          <w:rFonts w:ascii="Cascadia Mono" w:hAnsi="Cascadia Mono" w:cs="Cascadia Mono"/>
          <w:color w:val="A31515"/>
          <w:sz w:val="19"/>
          <w:szCs w:val="19"/>
        </w:rPr>
        <w:t>'u'</w:t>
      </w:r>
    </w:p>
    <w:p w14:paraId="5926932D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|| country5[0] == </w:t>
      </w:r>
      <w:r>
        <w:rPr>
          <w:rFonts w:ascii="Cascadia Mono" w:hAnsi="Cascadia Mono" w:cs="Cascadia Mono"/>
          <w:color w:val="A31515"/>
          <w:sz w:val="19"/>
          <w:szCs w:val="19"/>
        </w:rPr>
        <w:t>'A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5[0] == </w:t>
      </w:r>
      <w:r>
        <w:rPr>
          <w:rFonts w:ascii="Cascadia Mono" w:hAnsi="Cascadia Mono" w:cs="Cascadia Mono"/>
          <w:color w:val="A31515"/>
          <w:sz w:val="19"/>
          <w:szCs w:val="19"/>
        </w:rPr>
        <w:t>'E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5[0] == </w:t>
      </w:r>
      <w:r>
        <w:rPr>
          <w:rFonts w:ascii="Cascadia Mono" w:hAnsi="Cascadia Mono" w:cs="Cascadia Mono"/>
          <w:color w:val="A31515"/>
          <w:sz w:val="19"/>
          <w:szCs w:val="19"/>
        </w:rPr>
        <w:t>'I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5[0] == </w:t>
      </w:r>
      <w:r>
        <w:rPr>
          <w:rFonts w:ascii="Cascadia Mono" w:hAnsi="Cascadia Mono" w:cs="Cascadia Mono"/>
          <w:color w:val="A31515"/>
          <w:sz w:val="19"/>
          <w:szCs w:val="19"/>
        </w:rPr>
        <w:t>'O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ountry5[0] == </w:t>
      </w:r>
      <w:r>
        <w:rPr>
          <w:rFonts w:ascii="Cascadia Mono" w:hAnsi="Cascadia Mono" w:cs="Cascadia Mono"/>
          <w:color w:val="A31515"/>
          <w:sz w:val="19"/>
          <w:szCs w:val="19"/>
        </w:rPr>
        <w:t>'U'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37E90ACD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ry5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2503211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a++;</w:t>
      </w:r>
    </w:p>
    <w:p w14:paraId="599D769D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8DC46F9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a == 0) {</w:t>
      </w:r>
    </w:p>
    <w:p w14:paraId="059B7216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No country name starts with a vowel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7746F3D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8DC4850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5CECDAD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69B52A8E" w14:textId="77777777" w:rsidR="004062E6" w:rsidRDefault="004062E6" w:rsidP="004062E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710DD9F" w14:textId="77777777" w:rsidR="004062E6" w:rsidRDefault="004062E6" w:rsidP="004062E6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1900E74C" w14:textId="1CA3E83B" w:rsidR="004062E6" w:rsidRPr="004062E6" w:rsidRDefault="004062E6" w:rsidP="004062E6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062E6">
        <w:rPr>
          <w:rFonts w:ascii="Times New Roman" w:hAnsi="Times New Roman" w:cs="Times New Roman"/>
          <w:b/>
          <w:sz w:val="24"/>
          <w:szCs w:val="24"/>
        </w:rPr>
        <w:t>Output:</w:t>
      </w:r>
    </w:p>
    <w:p w14:paraId="077C77CD" w14:textId="3D1313D3" w:rsidR="004062E6" w:rsidRDefault="004062E6" w:rsidP="00F63C15">
      <w:pPr>
        <w:jc w:val="both"/>
        <w:rPr>
          <w:rFonts w:ascii="Times New Roman" w:hAnsi="Times New Roman" w:cs="Times New Roman"/>
          <w:sz w:val="24"/>
          <w:szCs w:val="24"/>
        </w:rPr>
      </w:pPr>
      <w:r w:rsidRPr="004062E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ADA1498" wp14:editId="60BA5F3C">
            <wp:extent cx="6121400" cy="351917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1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C512F" w14:textId="57794716" w:rsidR="004062E6" w:rsidRDefault="004062E6" w:rsidP="00F63C1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A8F985" w14:textId="07795E0D" w:rsidR="004062E6" w:rsidRDefault="004062E6" w:rsidP="00F63C1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19E06E" w14:textId="39C3AF48" w:rsidR="004062E6" w:rsidRDefault="004062E6" w:rsidP="00F63C1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3283666" w14:textId="58BBA758" w:rsidR="004062E6" w:rsidRDefault="004062E6" w:rsidP="00F63C1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20FAEF7" w14:textId="1EB804F6" w:rsidR="004062E6" w:rsidRDefault="004062E6" w:rsidP="00F63C1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4A312EF" w14:textId="4F1A0BD4" w:rsidR="004062E6" w:rsidRDefault="004062E6" w:rsidP="00F63C1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54495EA" w14:textId="2337F9F1" w:rsidR="004062E6" w:rsidRDefault="004062E6" w:rsidP="00F63C1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57C546A" w14:textId="7DBF3361" w:rsidR="004062E6" w:rsidRDefault="004062E6" w:rsidP="00F63C1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231E61" w14:textId="7D5138BD" w:rsidR="004062E6" w:rsidRDefault="004062E6" w:rsidP="00F63C1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FAB222" w14:textId="3F90856A" w:rsidR="004062E6" w:rsidRDefault="004062E6" w:rsidP="00F63C1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9CF16D0" w14:textId="68AAEA13" w:rsidR="004062E6" w:rsidRDefault="004062E6" w:rsidP="00F63C1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FE2C3CC" w14:textId="77777777" w:rsidR="004062E6" w:rsidRPr="00DE395E" w:rsidRDefault="004062E6" w:rsidP="00F63C1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59FC88" w14:textId="7549ABC3" w:rsidR="009E047C" w:rsidRDefault="009E047C" w:rsidP="009E047C">
      <w:pPr>
        <w:jc w:val="both"/>
        <w:rPr>
          <w:rFonts w:ascii="Times New Roman" w:hAnsi="Times New Roman" w:cs="Times New Roman"/>
          <w:sz w:val="24"/>
          <w:szCs w:val="24"/>
        </w:rPr>
      </w:pPr>
      <w:r w:rsidRPr="00DE395E">
        <w:rPr>
          <w:rFonts w:ascii="Times New Roman" w:hAnsi="Times New Roman" w:cs="Times New Roman"/>
          <w:b/>
          <w:sz w:val="24"/>
          <w:szCs w:val="24"/>
        </w:rPr>
        <w:lastRenderedPageBreak/>
        <w:t>Task 2:</w:t>
      </w:r>
      <w:r w:rsidRPr="00DE395E">
        <w:rPr>
          <w:rFonts w:ascii="Times New Roman" w:hAnsi="Times New Roman" w:cs="Times New Roman"/>
          <w:sz w:val="24"/>
          <w:szCs w:val="24"/>
        </w:rPr>
        <w:t xml:space="preserve"> Write a C++ program that prompts the user to enter a word in a character array and then checks whether it is a palindrome or not. (*NOTE: A palindrome is a word which if reversed, spells the same e.g. RADAR if reversed spells RADAR so it is a palindrome whereas HELLO when reversed is OLLEH which is not a palindrome.)</w:t>
      </w:r>
    </w:p>
    <w:p w14:paraId="264F459D" w14:textId="055F7270" w:rsidR="00853AE2" w:rsidRPr="00853AE2" w:rsidRDefault="00853AE2" w:rsidP="009E047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53AE2">
        <w:rPr>
          <w:rFonts w:ascii="Times New Roman" w:hAnsi="Times New Roman" w:cs="Times New Roman"/>
          <w:b/>
          <w:sz w:val="24"/>
          <w:szCs w:val="24"/>
        </w:rPr>
        <w:t>Code:</w:t>
      </w:r>
    </w:p>
    <w:p w14:paraId="1F2C712A" w14:textId="5349C981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50C44CCD" w14:textId="3B6B080D" w:rsidR="00511F86" w:rsidRPr="00511F86" w:rsidRDefault="00511F86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A31515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cstring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&gt;</w:t>
      </w:r>
    </w:p>
    <w:p w14:paraId="06FE17BA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5CE0E846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3B3BBDFD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7DF476B6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word[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10];</w:t>
      </w:r>
    </w:p>
    <w:p w14:paraId="267B2239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word you want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check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CDCB328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word;</w:t>
      </w:r>
    </w:p>
    <w:p w14:paraId="19D1E631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ength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trl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word);</w:t>
      </w:r>
    </w:p>
    <w:p w14:paraId="2478A56B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 = length - 1; </w:t>
      </w:r>
    </w:p>
    <w:p w14:paraId="436EB584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eck = 0;</w:t>
      </w:r>
    </w:p>
    <w:p w14:paraId="093652E9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length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++) { </w:t>
      </w:r>
    </w:p>
    <w:p w14:paraId="041772D7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word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] == word[a]) { </w:t>
      </w:r>
    </w:p>
    <w:p w14:paraId="129D4C71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check++;</w:t>
      </w:r>
    </w:p>
    <w:p w14:paraId="378A5694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51284933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a--;</w:t>
      </w:r>
    </w:p>
    <w:p w14:paraId="118D16C7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6CAF7D53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length == check) {</w:t>
      </w:r>
    </w:p>
    <w:p w14:paraId="2367B95D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This word is a palindrome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D3EE0F3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5048C502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12BACBCD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This word is not a palindrome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329246F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7C676932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63BB02E" w14:textId="77777777" w:rsidR="00853AE2" w:rsidRDefault="00853AE2" w:rsidP="00853AE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39B5F573" w14:textId="397E74B4" w:rsidR="00853AE2" w:rsidRDefault="00853AE2" w:rsidP="00853AE2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434FE027" w14:textId="6A570BEF" w:rsidR="004062E6" w:rsidRDefault="004062E6" w:rsidP="00853AE2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2871D2E0" w14:textId="31B3A94D" w:rsidR="004062E6" w:rsidRDefault="004062E6" w:rsidP="00853AE2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5472C537" w14:textId="5204AB71" w:rsidR="004062E6" w:rsidRDefault="004062E6" w:rsidP="00853AE2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1831ED70" w14:textId="4E6E9DEE" w:rsidR="004062E6" w:rsidRDefault="004062E6" w:rsidP="00853AE2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04AD8ECD" w14:textId="114C1210" w:rsidR="004062E6" w:rsidRDefault="004062E6" w:rsidP="00853AE2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2E5D9D25" w14:textId="58626A29" w:rsidR="004062E6" w:rsidRDefault="004062E6" w:rsidP="00853AE2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528F78F1" w14:textId="651F8B6B" w:rsidR="004062E6" w:rsidRDefault="004062E6" w:rsidP="00853AE2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063467DC" w14:textId="23810A30" w:rsidR="004062E6" w:rsidRDefault="004062E6" w:rsidP="00853AE2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28708DCF" w14:textId="00FD04C9" w:rsidR="004062E6" w:rsidRDefault="004062E6" w:rsidP="00853AE2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05AD4A8C" w14:textId="641180D3" w:rsidR="004062E6" w:rsidRDefault="004062E6" w:rsidP="00853AE2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0E880B2F" w14:textId="1421CD37" w:rsidR="004062E6" w:rsidRDefault="004062E6" w:rsidP="00853AE2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6FCA60DD" w14:textId="41F2ECBB" w:rsidR="004062E6" w:rsidRDefault="004062E6" w:rsidP="00853AE2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1F7091E2" w14:textId="3C995DAC" w:rsidR="004062E6" w:rsidRDefault="004062E6" w:rsidP="00853AE2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1AC118A4" w14:textId="77777777" w:rsidR="004062E6" w:rsidRDefault="004062E6" w:rsidP="00853AE2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5FFF9AC4" w14:textId="27FB1A25" w:rsidR="00853AE2" w:rsidRPr="004062E6" w:rsidRDefault="00853AE2" w:rsidP="00853AE2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4062E6">
        <w:rPr>
          <w:rFonts w:ascii="Times New Roman" w:hAnsi="Times New Roman" w:cs="Times New Roman"/>
          <w:b/>
          <w:sz w:val="24"/>
          <w:szCs w:val="24"/>
        </w:rPr>
        <w:lastRenderedPageBreak/>
        <w:t>Ouput</w:t>
      </w:r>
      <w:proofErr w:type="spellEnd"/>
      <w:r w:rsidRPr="004062E6"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</w:p>
    <w:p w14:paraId="6726D0FC" w14:textId="1167807D" w:rsidR="00853AE2" w:rsidRDefault="00853AE2" w:rsidP="00853AE2">
      <w:pPr>
        <w:jc w:val="both"/>
        <w:rPr>
          <w:rFonts w:ascii="Times New Roman" w:hAnsi="Times New Roman" w:cs="Times New Roman"/>
          <w:sz w:val="24"/>
          <w:szCs w:val="24"/>
        </w:rPr>
      </w:pPr>
      <w:r w:rsidRPr="00853AE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037FDC2" wp14:editId="1F8E5B91">
            <wp:extent cx="6121400" cy="35185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8FB40" w14:textId="7CDB13A8" w:rsidR="00511F86" w:rsidRDefault="00511F86" w:rsidP="00853AE2">
      <w:pPr>
        <w:jc w:val="both"/>
        <w:rPr>
          <w:rFonts w:ascii="Times New Roman" w:hAnsi="Times New Roman" w:cs="Times New Roman"/>
          <w:sz w:val="24"/>
          <w:szCs w:val="24"/>
        </w:rPr>
      </w:pPr>
      <w:r w:rsidRPr="00511F8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DED8BF6" wp14:editId="2C5EFE2D">
            <wp:extent cx="6121400" cy="35128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E0A31" w14:textId="1329E4E0" w:rsidR="004062E6" w:rsidRDefault="004062E6" w:rsidP="00853AE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3E2E94" w14:textId="77777777" w:rsidR="004062E6" w:rsidRPr="00DE395E" w:rsidRDefault="004062E6" w:rsidP="00853AE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439DE19" w14:textId="424E8F92" w:rsidR="009E047C" w:rsidRDefault="009E047C" w:rsidP="009E04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395E">
        <w:rPr>
          <w:rFonts w:ascii="Times New Roman" w:hAnsi="Times New Roman" w:cs="Times New Roman"/>
          <w:b/>
          <w:sz w:val="24"/>
          <w:szCs w:val="24"/>
        </w:rPr>
        <w:lastRenderedPageBreak/>
        <w:t>Task 3:</w:t>
      </w:r>
      <w:r w:rsidRPr="00DE395E">
        <w:rPr>
          <w:rFonts w:ascii="Times New Roman" w:hAnsi="Times New Roman" w:cs="Times New Roman"/>
          <w:sz w:val="24"/>
          <w:szCs w:val="24"/>
        </w:rPr>
        <w:t xml:space="preserve"> Write a program that inputs two strings from user and compare them using </w:t>
      </w:r>
      <w:proofErr w:type="spellStart"/>
      <w:r w:rsidRPr="00DE395E">
        <w:rPr>
          <w:rFonts w:ascii="Times New Roman" w:hAnsi="Times New Roman" w:cs="Times New Roman"/>
          <w:sz w:val="24"/>
          <w:szCs w:val="24"/>
        </w:rPr>
        <w:t>strcmp</w:t>
      </w:r>
      <w:proofErr w:type="spellEnd"/>
      <w:r w:rsidRPr="00DE395E">
        <w:rPr>
          <w:rFonts w:ascii="Times New Roman" w:hAnsi="Times New Roman" w:cs="Times New Roman"/>
          <w:sz w:val="24"/>
          <w:szCs w:val="24"/>
        </w:rPr>
        <w:t xml:space="preserve"> function. The program displays whether the first string is less then, equal to or greater than second string.</w:t>
      </w:r>
    </w:p>
    <w:p w14:paraId="5AE6A39D" w14:textId="7DD05C45" w:rsidR="004062E6" w:rsidRPr="004062E6" w:rsidRDefault="004062E6" w:rsidP="009E04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62E6">
        <w:rPr>
          <w:rFonts w:ascii="Times New Roman" w:hAnsi="Times New Roman" w:cs="Times New Roman"/>
          <w:b/>
          <w:sz w:val="24"/>
          <w:szCs w:val="24"/>
        </w:rPr>
        <w:t>Code:</w:t>
      </w:r>
    </w:p>
    <w:p w14:paraId="57AE085E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4A83F4E9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cstring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&gt;</w:t>
      </w:r>
    </w:p>
    <w:p w14:paraId="435764AA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0ABD9551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261609D0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word1[20];</w:t>
      </w:r>
    </w:p>
    <w:p w14:paraId="36832BAF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word2[20];</w:t>
      </w:r>
    </w:p>
    <w:p w14:paraId="612F981D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string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on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9EB6B92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</w:t>
      </w:r>
      <w:proofErr w:type="gramStart"/>
      <w:r>
        <w:rPr>
          <w:rFonts w:ascii="Cascadia Mono" w:hAnsi="Cascadia Mono" w:cs="Cascadia Mono"/>
          <w:color w:val="00808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 word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1;</w:t>
      </w:r>
    </w:p>
    <w:p w14:paraId="578AB47A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string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two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F3A90A5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word2;</w:t>
      </w:r>
    </w:p>
    <w:p w14:paraId="04CC1277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(!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trcmp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word1, word2)) {</w:t>
      </w:r>
    </w:p>
    <w:p w14:paraId="23ED10E9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Strings are equal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8AE7E87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3938F09D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trcm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word1, word2) &gt; 0) {</w:t>
      </w:r>
    </w:p>
    <w:p w14:paraId="58737C45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String 1 is greater than String 2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173369C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C02ECD2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trcm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word1, word2) &lt; 0) {</w:t>
      </w:r>
    </w:p>
    <w:p w14:paraId="3743E837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String 2 is greater than String 1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3305B19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3123B51C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1E7C3A5" w14:textId="77777777" w:rsidR="00511F86" w:rsidRDefault="00511F86" w:rsidP="00511F8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45658DDD" w14:textId="3D70BDCD" w:rsidR="00511F86" w:rsidRDefault="00511F86" w:rsidP="00511F86">
      <w:pPr>
        <w:autoSpaceDE w:val="0"/>
        <w:autoSpaceDN w:val="0"/>
        <w:adjustRightInd w:val="0"/>
        <w:spacing w:after="0" w:line="240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92E2955" w14:textId="77777777" w:rsidR="004062E6" w:rsidRDefault="004062E6" w:rsidP="00511F86">
      <w:pPr>
        <w:autoSpaceDE w:val="0"/>
        <w:autoSpaceDN w:val="0"/>
        <w:adjustRightInd w:val="0"/>
        <w:spacing w:after="0" w:line="240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5C9E497A" w14:textId="17354AEC" w:rsidR="00511F86" w:rsidRPr="004062E6" w:rsidRDefault="00511F86" w:rsidP="00511F8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062E6">
        <w:rPr>
          <w:rFonts w:ascii="Times New Roman" w:hAnsi="Times New Roman" w:cs="Times New Roman"/>
          <w:b/>
          <w:sz w:val="24"/>
          <w:szCs w:val="24"/>
        </w:rPr>
        <w:t>Output :</w:t>
      </w:r>
      <w:proofErr w:type="gramEnd"/>
    </w:p>
    <w:p w14:paraId="72880B2F" w14:textId="55F24F93" w:rsidR="00511F86" w:rsidRDefault="00511F86" w:rsidP="00511F8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1F8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E659DD6" wp14:editId="40AA0799">
            <wp:extent cx="6121400" cy="35134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1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38FD2" w14:textId="26A5BFD5" w:rsidR="00511F86" w:rsidRDefault="00511F86" w:rsidP="00511F8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1F86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D946713" wp14:editId="13BD2988">
            <wp:extent cx="6121400" cy="35026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0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D20F3" w14:textId="718DCF5C" w:rsidR="00F63C15" w:rsidRDefault="00F63C15" w:rsidP="00511F8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3C1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B77A21B" wp14:editId="789A2DBA">
            <wp:extent cx="6121400" cy="352234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2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8F654" w14:textId="37EEE2BC" w:rsidR="004062E6" w:rsidRDefault="004062E6" w:rsidP="00511F8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7D278D" w14:textId="76634395" w:rsidR="004062E6" w:rsidRDefault="004062E6" w:rsidP="00511F8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249287" w14:textId="6B16385B" w:rsidR="004062E6" w:rsidRDefault="004062E6" w:rsidP="00511F8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7CE9CD" w14:textId="2922494C" w:rsidR="004062E6" w:rsidRDefault="004062E6" w:rsidP="00511F8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62AAB3" w14:textId="1B3B5073" w:rsidR="004062E6" w:rsidRDefault="004062E6" w:rsidP="00511F8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8A00D3" w14:textId="77777777" w:rsidR="004062E6" w:rsidRPr="00DE395E" w:rsidRDefault="004062E6" w:rsidP="00511F8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0A461D" w14:textId="77777777" w:rsidR="009E047C" w:rsidRPr="00DE395E" w:rsidRDefault="009E047C" w:rsidP="009E047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9"/>
          <w:szCs w:val="29"/>
        </w:rPr>
      </w:pPr>
    </w:p>
    <w:p w14:paraId="6430A8FD" w14:textId="6AF45CC5" w:rsidR="009E047C" w:rsidRDefault="009E047C" w:rsidP="009E047C">
      <w:pPr>
        <w:jc w:val="both"/>
        <w:rPr>
          <w:rFonts w:ascii="Times New Roman" w:hAnsi="Times New Roman" w:cs="Times New Roman"/>
          <w:sz w:val="24"/>
          <w:szCs w:val="24"/>
        </w:rPr>
      </w:pPr>
      <w:r w:rsidRPr="00DE395E">
        <w:rPr>
          <w:rFonts w:ascii="Times New Roman" w:hAnsi="Times New Roman" w:cs="Times New Roman"/>
          <w:b/>
          <w:sz w:val="24"/>
          <w:szCs w:val="24"/>
        </w:rPr>
        <w:lastRenderedPageBreak/>
        <w:t>Task 4:</w:t>
      </w:r>
      <w:r w:rsidRPr="00DE395E">
        <w:rPr>
          <w:rFonts w:ascii="Times New Roman" w:hAnsi="Times New Roman" w:cs="Times New Roman"/>
          <w:sz w:val="24"/>
          <w:szCs w:val="24"/>
        </w:rPr>
        <w:t xml:space="preserve"> Write a program that inputs a string and display the number of </w:t>
      </w:r>
      <w:proofErr w:type="gramStart"/>
      <w:r w:rsidRPr="00DE395E">
        <w:rPr>
          <w:rFonts w:ascii="Times New Roman" w:hAnsi="Times New Roman" w:cs="Times New Roman"/>
          <w:sz w:val="24"/>
          <w:szCs w:val="24"/>
        </w:rPr>
        <w:t>character</w:t>
      </w:r>
      <w:proofErr w:type="gramEnd"/>
      <w:r w:rsidRPr="00DE395E">
        <w:rPr>
          <w:rFonts w:ascii="Times New Roman" w:hAnsi="Times New Roman" w:cs="Times New Roman"/>
          <w:sz w:val="24"/>
          <w:szCs w:val="24"/>
        </w:rPr>
        <w:t xml:space="preserve"> in it.</w:t>
      </w:r>
    </w:p>
    <w:p w14:paraId="3B97E8EE" w14:textId="1EF774CB" w:rsidR="004062E6" w:rsidRPr="004062E6" w:rsidRDefault="004062E6" w:rsidP="009E047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062E6">
        <w:rPr>
          <w:rFonts w:ascii="Times New Roman" w:hAnsi="Times New Roman" w:cs="Times New Roman"/>
          <w:b/>
          <w:sz w:val="24"/>
          <w:szCs w:val="24"/>
        </w:rPr>
        <w:t>Code:</w:t>
      </w:r>
    </w:p>
    <w:p w14:paraId="610CEDCD" w14:textId="77777777" w:rsidR="00F63C15" w:rsidRDefault="00F63C15" w:rsidP="00F63C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480BAE3C" w14:textId="77777777" w:rsidR="00F63C15" w:rsidRDefault="00F63C15" w:rsidP="00F63C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string&gt;</w:t>
      </w:r>
    </w:p>
    <w:p w14:paraId="032808B2" w14:textId="77777777" w:rsidR="00F63C15" w:rsidRDefault="00F63C15" w:rsidP="00F63C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31E2406C" w14:textId="77777777" w:rsidR="00F63C15" w:rsidRDefault="00F63C15" w:rsidP="00F63C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4FCE4C12" w14:textId="77777777" w:rsidR="00F63C15" w:rsidRDefault="00F63C15" w:rsidP="00F63C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word1;</w:t>
      </w:r>
    </w:p>
    <w:p w14:paraId="38494168" w14:textId="77777777" w:rsidR="00F63C15" w:rsidRDefault="00F63C15" w:rsidP="00F63C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a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string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D5EF7B6" w14:textId="77777777" w:rsidR="00F63C15" w:rsidRDefault="00F63C15" w:rsidP="00F63C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get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word1);</w:t>
      </w:r>
    </w:p>
    <w:p w14:paraId="6F520583" w14:textId="77777777" w:rsidR="00F63C15" w:rsidRDefault="00F63C15" w:rsidP="00F63C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 = word1.length();</w:t>
      </w:r>
    </w:p>
    <w:p w14:paraId="38AA714B" w14:textId="77777777" w:rsidR="00F63C15" w:rsidRDefault="00F63C15" w:rsidP="00F63C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This string has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characters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8BB72C8" w14:textId="1648653E" w:rsidR="00E65FA6" w:rsidRDefault="00F63C15" w:rsidP="00F63C15">
      <w:pPr>
        <w:spacing w:line="276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7260B8AA" w14:textId="2EE52A8B" w:rsidR="004062E6" w:rsidRPr="004062E6" w:rsidRDefault="004062E6" w:rsidP="00F63C15">
      <w:pPr>
        <w:spacing w:line="276" w:lineRule="auto"/>
        <w:jc w:val="both"/>
        <w:rPr>
          <w:rFonts w:ascii="Cascadia Mono" w:hAnsi="Cascadia Mono" w:cs="Cascadia Mono"/>
          <w:b/>
          <w:color w:val="000000"/>
          <w:sz w:val="19"/>
          <w:szCs w:val="19"/>
        </w:rPr>
      </w:pPr>
      <w:bookmarkStart w:id="0" w:name="_GoBack"/>
      <w:r w:rsidRPr="004062E6">
        <w:rPr>
          <w:rFonts w:ascii="Cascadia Mono" w:hAnsi="Cascadia Mono" w:cs="Cascadia Mono"/>
          <w:b/>
          <w:color w:val="000000"/>
          <w:sz w:val="19"/>
          <w:szCs w:val="19"/>
        </w:rPr>
        <w:t>Output:</w:t>
      </w:r>
    </w:p>
    <w:bookmarkEnd w:id="0"/>
    <w:p w14:paraId="4B9FBFF6" w14:textId="310BFDA5" w:rsidR="00F63C15" w:rsidRPr="00DA2825" w:rsidRDefault="00F63C15" w:rsidP="00F63C15">
      <w:pPr>
        <w:spacing w:line="276" w:lineRule="auto"/>
        <w:jc w:val="both"/>
        <w:rPr>
          <w:rFonts w:ascii="Times New Roman" w:hAnsi="Times New Roman" w:cs="Times New Roman"/>
        </w:rPr>
      </w:pPr>
      <w:r w:rsidRPr="00F63C15">
        <w:rPr>
          <w:rFonts w:ascii="Times New Roman" w:hAnsi="Times New Roman" w:cs="Times New Roman"/>
        </w:rPr>
        <w:drawing>
          <wp:inline distT="0" distB="0" distL="0" distR="0" wp14:anchorId="340E6CBF" wp14:editId="26E89D04">
            <wp:extent cx="6121400" cy="35026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0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63C15" w:rsidRPr="00DA2825" w:rsidSect="006C7F89">
      <w:headerReference w:type="default" r:id="rId16"/>
      <w:footerReference w:type="default" r:id="rId17"/>
      <w:pgSz w:w="12240" w:h="15840"/>
      <w:pgMar w:top="1360" w:right="1300" w:bottom="1260" w:left="1300" w:header="749" w:footer="107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777366" w14:textId="77777777" w:rsidR="0046390F" w:rsidRDefault="0046390F">
      <w:pPr>
        <w:spacing w:after="0" w:line="240" w:lineRule="auto"/>
      </w:pPr>
      <w:r>
        <w:separator/>
      </w:r>
    </w:p>
  </w:endnote>
  <w:endnote w:type="continuationSeparator" w:id="0">
    <w:p w14:paraId="29F9DA60" w14:textId="77777777" w:rsidR="0046390F" w:rsidRDefault="00463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-Bold">
    <w:altName w:val="Trebuchet M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0AE42" w14:textId="77777777" w:rsidR="00EA0EFB" w:rsidRDefault="0046390F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A39ED" w14:textId="77777777" w:rsidR="0046390F" w:rsidRDefault="0046390F">
      <w:pPr>
        <w:spacing w:after="0" w:line="240" w:lineRule="auto"/>
      </w:pPr>
      <w:r>
        <w:separator/>
      </w:r>
    </w:p>
  </w:footnote>
  <w:footnote w:type="continuationSeparator" w:id="0">
    <w:p w14:paraId="084A9743" w14:textId="77777777" w:rsidR="0046390F" w:rsidRDefault="00463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F116C" w14:textId="77777777" w:rsidR="00EA0EFB" w:rsidRDefault="0046390F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A08CE"/>
    <w:multiLevelType w:val="hybridMultilevel"/>
    <w:tmpl w:val="E59E7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04930"/>
    <w:multiLevelType w:val="hybridMultilevel"/>
    <w:tmpl w:val="2834A7CA"/>
    <w:lvl w:ilvl="0" w:tplc="D646F096">
      <w:start w:val="1"/>
      <w:numFmt w:val="decimal"/>
      <w:lvlText w:val="%1."/>
      <w:lvlJc w:val="left"/>
      <w:pPr>
        <w:ind w:left="836" w:hanging="360"/>
      </w:pPr>
      <w:rPr>
        <w:rFonts w:hint="default"/>
        <w:w w:val="100"/>
        <w:lang w:val="en-US" w:eastAsia="en-US" w:bidi="ar-SA"/>
      </w:rPr>
    </w:lvl>
    <w:lvl w:ilvl="1" w:tplc="4D3E9ACC">
      <w:start w:val="1"/>
      <w:numFmt w:val="lowerLetter"/>
      <w:lvlText w:val="%2."/>
      <w:lvlJc w:val="left"/>
      <w:pPr>
        <w:ind w:left="1556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2" w:tplc="29727FDE">
      <w:numFmt w:val="bullet"/>
      <w:lvlText w:val="•"/>
      <w:lvlJc w:val="left"/>
      <w:pPr>
        <w:ind w:left="2457" w:hanging="360"/>
      </w:pPr>
      <w:rPr>
        <w:rFonts w:hint="default"/>
        <w:lang w:val="en-US" w:eastAsia="en-US" w:bidi="ar-SA"/>
      </w:rPr>
    </w:lvl>
    <w:lvl w:ilvl="3" w:tplc="FC366410">
      <w:numFmt w:val="bullet"/>
      <w:lvlText w:val="•"/>
      <w:lvlJc w:val="left"/>
      <w:pPr>
        <w:ind w:left="3355" w:hanging="360"/>
      </w:pPr>
      <w:rPr>
        <w:rFonts w:hint="default"/>
        <w:lang w:val="en-US" w:eastAsia="en-US" w:bidi="ar-SA"/>
      </w:rPr>
    </w:lvl>
    <w:lvl w:ilvl="4" w:tplc="58BA73B8">
      <w:numFmt w:val="bullet"/>
      <w:lvlText w:val="•"/>
      <w:lvlJc w:val="left"/>
      <w:pPr>
        <w:ind w:left="4253" w:hanging="360"/>
      </w:pPr>
      <w:rPr>
        <w:rFonts w:hint="default"/>
        <w:lang w:val="en-US" w:eastAsia="en-US" w:bidi="ar-SA"/>
      </w:rPr>
    </w:lvl>
    <w:lvl w:ilvl="5" w:tplc="D23A9496">
      <w:numFmt w:val="bullet"/>
      <w:lvlText w:val="•"/>
      <w:lvlJc w:val="left"/>
      <w:pPr>
        <w:ind w:left="5151" w:hanging="360"/>
      </w:pPr>
      <w:rPr>
        <w:rFonts w:hint="default"/>
        <w:lang w:val="en-US" w:eastAsia="en-US" w:bidi="ar-SA"/>
      </w:rPr>
    </w:lvl>
    <w:lvl w:ilvl="6" w:tplc="D6F4D048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ar-SA"/>
      </w:rPr>
    </w:lvl>
    <w:lvl w:ilvl="7" w:tplc="0D7E0C24">
      <w:numFmt w:val="bullet"/>
      <w:lvlText w:val="•"/>
      <w:lvlJc w:val="left"/>
      <w:pPr>
        <w:ind w:left="6946" w:hanging="360"/>
      </w:pPr>
      <w:rPr>
        <w:rFonts w:hint="default"/>
        <w:lang w:val="en-US" w:eastAsia="en-US" w:bidi="ar-SA"/>
      </w:rPr>
    </w:lvl>
    <w:lvl w:ilvl="8" w:tplc="FCE8E316">
      <w:numFmt w:val="bullet"/>
      <w:lvlText w:val="•"/>
      <w:lvlJc w:val="left"/>
      <w:pPr>
        <w:ind w:left="784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3E35467"/>
    <w:multiLevelType w:val="hybridMultilevel"/>
    <w:tmpl w:val="5956C190"/>
    <w:lvl w:ilvl="0" w:tplc="3AA6425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84E51"/>
    <w:multiLevelType w:val="hybridMultilevel"/>
    <w:tmpl w:val="9452A104"/>
    <w:lvl w:ilvl="0" w:tplc="8758C4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9023C"/>
    <w:multiLevelType w:val="hybridMultilevel"/>
    <w:tmpl w:val="D74634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7109DB"/>
    <w:multiLevelType w:val="hybridMultilevel"/>
    <w:tmpl w:val="9F04E5AC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7A65219"/>
    <w:multiLevelType w:val="hybridMultilevel"/>
    <w:tmpl w:val="3D4E4F1C"/>
    <w:lvl w:ilvl="0" w:tplc="CA662F4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D01C4A"/>
    <w:multiLevelType w:val="hybridMultilevel"/>
    <w:tmpl w:val="F5CC52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2469A8"/>
    <w:multiLevelType w:val="hybridMultilevel"/>
    <w:tmpl w:val="268890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300B2E"/>
    <w:multiLevelType w:val="hybridMultilevel"/>
    <w:tmpl w:val="BD2A9824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45440D32"/>
    <w:multiLevelType w:val="hybridMultilevel"/>
    <w:tmpl w:val="BD2A9824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5C003AF5"/>
    <w:multiLevelType w:val="hybridMultilevel"/>
    <w:tmpl w:val="733C383A"/>
    <w:lvl w:ilvl="0" w:tplc="A8569DA0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282631"/>
    <w:multiLevelType w:val="hybridMultilevel"/>
    <w:tmpl w:val="9962C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7"/>
  </w:num>
  <w:num w:numId="5">
    <w:abstractNumId w:val="4"/>
  </w:num>
  <w:num w:numId="6">
    <w:abstractNumId w:val="9"/>
  </w:num>
  <w:num w:numId="7">
    <w:abstractNumId w:val="10"/>
  </w:num>
  <w:num w:numId="8">
    <w:abstractNumId w:val="6"/>
  </w:num>
  <w:num w:numId="9">
    <w:abstractNumId w:val="11"/>
  </w:num>
  <w:num w:numId="10">
    <w:abstractNumId w:val="12"/>
  </w:num>
  <w:num w:numId="11">
    <w:abstractNumId w:val="0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TEzNbewMDEHAiUdpeDU4uLM/DyQAqNaAMHcCHAsAAAA"/>
  </w:docVars>
  <w:rsids>
    <w:rsidRoot w:val="00B6666C"/>
    <w:rsid w:val="00052122"/>
    <w:rsid w:val="000A7C77"/>
    <w:rsid w:val="000C2F01"/>
    <w:rsid w:val="000D65AF"/>
    <w:rsid w:val="000E0859"/>
    <w:rsid w:val="000E771B"/>
    <w:rsid w:val="001A1C4B"/>
    <w:rsid w:val="001F7CAC"/>
    <w:rsid w:val="002737D5"/>
    <w:rsid w:val="00286C9B"/>
    <w:rsid w:val="002A0989"/>
    <w:rsid w:val="002F6A8D"/>
    <w:rsid w:val="00321C4F"/>
    <w:rsid w:val="00326657"/>
    <w:rsid w:val="00347BE5"/>
    <w:rsid w:val="00395BC4"/>
    <w:rsid w:val="003A51C6"/>
    <w:rsid w:val="003C3EF1"/>
    <w:rsid w:val="003D3E7E"/>
    <w:rsid w:val="0040106E"/>
    <w:rsid w:val="004062E6"/>
    <w:rsid w:val="00462D48"/>
    <w:rsid w:val="0046390F"/>
    <w:rsid w:val="004831A0"/>
    <w:rsid w:val="00491572"/>
    <w:rsid w:val="004B3A2D"/>
    <w:rsid w:val="004D7337"/>
    <w:rsid w:val="004F3919"/>
    <w:rsid w:val="004F4333"/>
    <w:rsid w:val="00503D7D"/>
    <w:rsid w:val="00504904"/>
    <w:rsid w:val="00511F86"/>
    <w:rsid w:val="00544A12"/>
    <w:rsid w:val="00610FC0"/>
    <w:rsid w:val="006554AF"/>
    <w:rsid w:val="00660FD0"/>
    <w:rsid w:val="006B4334"/>
    <w:rsid w:val="006C7F89"/>
    <w:rsid w:val="00724189"/>
    <w:rsid w:val="007330C6"/>
    <w:rsid w:val="00761150"/>
    <w:rsid w:val="00761D97"/>
    <w:rsid w:val="00807678"/>
    <w:rsid w:val="00816476"/>
    <w:rsid w:val="008271B1"/>
    <w:rsid w:val="0083431A"/>
    <w:rsid w:val="00853AE2"/>
    <w:rsid w:val="008A0D36"/>
    <w:rsid w:val="008A71D1"/>
    <w:rsid w:val="00900400"/>
    <w:rsid w:val="00933090"/>
    <w:rsid w:val="009357C5"/>
    <w:rsid w:val="00957244"/>
    <w:rsid w:val="00961B49"/>
    <w:rsid w:val="009B360D"/>
    <w:rsid w:val="009E047C"/>
    <w:rsid w:val="009E17B1"/>
    <w:rsid w:val="00A1196F"/>
    <w:rsid w:val="00A66834"/>
    <w:rsid w:val="00A935E1"/>
    <w:rsid w:val="00AB6A6C"/>
    <w:rsid w:val="00AF577D"/>
    <w:rsid w:val="00B0726C"/>
    <w:rsid w:val="00B30636"/>
    <w:rsid w:val="00B30D61"/>
    <w:rsid w:val="00B6666C"/>
    <w:rsid w:val="00B77623"/>
    <w:rsid w:val="00B81428"/>
    <w:rsid w:val="00BA2A7A"/>
    <w:rsid w:val="00BA50B1"/>
    <w:rsid w:val="00BA60B2"/>
    <w:rsid w:val="00BF2A0B"/>
    <w:rsid w:val="00C34C7A"/>
    <w:rsid w:val="00C4129E"/>
    <w:rsid w:val="00C52F7F"/>
    <w:rsid w:val="00C6686C"/>
    <w:rsid w:val="00C73C6D"/>
    <w:rsid w:val="00C82EB5"/>
    <w:rsid w:val="00D072B6"/>
    <w:rsid w:val="00D70D2D"/>
    <w:rsid w:val="00D921FE"/>
    <w:rsid w:val="00DA015F"/>
    <w:rsid w:val="00DA22C3"/>
    <w:rsid w:val="00DA2825"/>
    <w:rsid w:val="00DA7FC2"/>
    <w:rsid w:val="00DC38D3"/>
    <w:rsid w:val="00DD7491"/>
    <w:rsid w:val="00E21411"/>
    <w:rsid w:val="00E2301C"/>
    <w:rsid w:val="00E50125"/>
    <w:rsid w:val="00E65FA6"/>
    <w:rsid w:val="00EB49FB"/>
    <w:rsid w:val="00EB51E2"/>
    <w:rsid w:val="00F45926"/>
    <w:rsid w:val="00F63997"/>
    <w:rsid w:val="00F63C15"/>
    <w:rsid w:val="00F7616D"/>
    <w:rsid w:val="00F93B9C"/>
    <w:rsid w:val="00FB1EC0"/>
    <w:rsid w:val="00FC0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60752"/>
  <w15:chartTrackingRefBased/>
  <w15:docId w15:val="{4658D7B5-856A-4DE6-ACCF-5BF9BFF31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30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B6666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6666C"/>
  </w:style>
  <w:style w:type="paragraph" w:styleId="ListParagraph">
    <w:name w:val="List Paragraph"/>
    <w:basedOn w:val="Normal"/>
    <w:uiPriority w:val="34"/>
    <w:qFormat/>
    <w:rsid w:val="00B6666C"/>
    <w:pPr>
      <w:ind w:left="720"/>
      <w:contextualSpacing/>
    </w:pPr>
  </w:style>
  <w:style w:type="table" w:styleId="TableGrid">
    <w:name w:val="Table Grid"/>
    <w:basedOn w:val="TableNormal"/>
    <w:uiPriority w:val="39"/>
    <w:rsid w:val="00FB1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3B9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63C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3C15"/>
  </w:style>
  <w:style w:type="paragraph" w:styleId="Footer">
    <w:name w:val="footer"/>
    <w:basedOn w:val="Normal"/>
    <w:link w:val="FooterChar"/>
    <w:uiPriority w:val="99"/>
    <w:unhideWhenUsed/>
    <w:rsid w:val="00F63C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3C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E78E84C-1CE3-49B2-ACBE-8A67D4FA4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8</Pages>
  <Words>653</Words>
  <Characters>3252</Characters>
  <Application>Microsoft Office Word</Application>
  <DocSecurity>0</DocSecurity>
  <Lines>14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ad Ahmad</cp:lastModifiedBy>
  <cp:revision>83</cp:revision>
  <dcterms:created xsi:type="dcterms:W3CDTF">2022-09-28T03:17:00Z</dcterms:created>
  <dcterms:modified xsi:type="dcterms:W3CDTF">2022-12-17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d95ad1eea2cf5da8639ac03972f59f4c121ae2392c3d9d5e5f3d7f334a0ab2</vt:lpwstr>
  </property>
</Properties>
</file>